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416A6" w14:textId="09F3AD89" w:rsidR="000353AD" w:rsidRDefault="000353AD" w:rsidP="0074361B">
      <w:pPr>
        <w:pStyle w:val="Heading1"/>
      </w:pPr>
      <w:r>
        <w:rPr>
          <w:rFonts w:hint="eastAsia"/>
        </w:rPr>
        <w:t>文件路径</w:t>
      </w:r>
    </w:p>
    <w:p w14:paraId="0B31D5C5" w14:textId="77777777" w:rsidR="001968F0" w:rsidRDefault="00BF03DC" w:rsidP="007F7B4E">
      <w:pPr>
        <w:rPr>
          <w:rFonts w:ascii="微软雅黑" w:eastAsia="微软雅黑" w:hAnsi="微软雅黑"/>
        </w:rPr>
      </w:pPr>
      <w:r w:rsidRPr="00B85D63">
        <w:rPr>
          <w:rFonts w:ascii="微软雅黑" w:eastAsia="微软雅黑" w:hAnsi="微软雅黑"/>
          <w:highlight w:val="yellow"/>
        </w:rPr>
        <w:t>DAM</w:t>
      </w:r>
      <w:r w:rsidRPr="00B85D63">
        <w:rPr>
          <w:rFonts w:ascii="微软雅黑" w:eastAsia="微软雅黑" w:hAnsi="微软雅黑" w:hint="eastAsia"/>
          <w:highlight w:val="yellow"/>
        </w:rPr>
        <w:t>模型路径</w:t>
      </w:r>
      <w:r w:rsidR="007F7B4E" w:rsidRPr="00A95384">
        <w:rPr>
          <w:rFonts w:ascii="微软雅黑" w:eastAsia="微软雅黑" w:hAnsi="微软雅黑" w:hint="eastAsia"/>
        </w:rPr>
        <w:t>：</w:t>
      </w:r>
    </w:p>
    <w:p w14:paraId="77CDF8FB" w14:textId="4924287B" w:rsidR="007F7B4E" w:rsidRPr="00A95384" w:rsidRDefault="00BF03DC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/>
        </w:rPr>
        <w:t>“</w:t>
      </w:r>
      <w:r w:rsidR="006C6565" w:rsidRPr="00A95384">
        <w:rPr>
          <w:rFonts w:ascii="微软雅黑" w:eastAsia="微软雅黑" w:hAnsi="微软雅黑"/>
        </w:rPr>
        <w:t>./models-release-1.5/PaddleNLP/dialogue_model_toolkit/deep_attention_matching</w:t>
      </w:r>
      <w:r w:rsidRPr="00A95384">
        <w:rPr>
          <w:rFonts w:ascii="微软雅黑" w:eastAsia="微软雅黑" w:hAnsi="微软雅黑"/>
        </w:rPr>
        <w:t>”</w:t>
      </w:r>
    </w:p>
    <w:p w14:paraId="401F286E" w14:textId="77777777" w:rsidR="001968F0" w:rsidRDefault="007F7B4E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 w:hint="eastAsia"/>
        </w:rPr>
        <w:t>数据保存路径：</w:t>
      </w:r>
    </w:p>
    <w:p w14:paraId="448D8E55" w14:textId="11E2AD4D" w:rsidR="007F7B4E" w:rsidRPr="00A95384" w:rsidRDefault="007F7B4E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/>
        </w:rPr>
        <w:t>“./models-release-1.5/PaddleNLP/dialogue_model_toolkit/deep_attention_matching/data/data.pkl”</w:t>
      </w:r>
    </w:p>
    <w:p w14:paraId="02A059EE" w14:textId="77777777" w:rsidR="001968F0" w:rsidRDefault="007F7B4E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 w:hint="eastAsia"/>
        </w:rPr>
        <w:t>训练模型保存路径：</w:t>
      </w:r>
    </w:p>
    <w:p w14:paraId="6F78852F" w14:textId="065EEC6A" w:rsidR="007F7B4E" w:rsidRPr="00A95384" w:rsidRDefault="007F7B4E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/>
        </w:rPr>
        <w:t>“./models-release-1.5/PaddleNLP/dialogue_model_toolkit/deep_attention_matching/</w:t>
      </w:r>
      <w:r w:rsidR="00D14EE1" w:rsidRPr="00A95384">
        <w:rPr>
          <w:rFonts w:ascii="微软雅黑" w:eastAsia="微软雅黑" w:hAnsi="微软雅黑"/>
        </w:rPr>
        <w:t>saved_models</w:t>
      </w:r>
      <w:r w:rsidRPr="00A95384">
        <w:rPr>
          <w:rFonts w:ascii="微软雅黑" w:eastAsia="微软雅黑" w:hAnsi="微软雅黑"/>
        </w:rPr>
        <w:t>”</w:t>
      </w:r>
    </w:p>
    <w:p w14:paraId="0267D026" w14:textId="77777777" w:rsidR="001968F0" w:rsidRDefault="00882871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 w:hint="eastAsia"/>
        </w:rPr>
        <w:t>预训练模型保存路径：</w:t>
      </w:r>
    </w:p>
    <w:p w14:paraId="0E695217" w14:textId="5CA6B482" w:rsidR="0090313E" w:rsidRDefault="0090313E" w:rsidP="007F7B4E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/>
        </w:rPr>
        <w:t>“./models-release-1.5/PaddleNLP/dialogue_model_toolkit/deep_attention_matching/</w:t>
      </w:r>
      <w:r w:rsidR="00FF1267" w:rsidRPr="00A95384">
        <w:rPr>
          <w:rFonts w:ascii="微软雅黑" w:eastAsia="微软雅黑" w:hAnsi="微软雅黑"/>
        </w:rPr>
        <w:t>model_files</w:t>
      </w:r>
      <w:r w:rsidRPr="00A95384">
        <w:rPr>
          <w:rFonts w:ascii="微软雅黑" w:eastAsia="微软雅黑" w:hAnsi="微软雅黑"/>
        </w:rPr>
        <w:t>”</w:t>
      </w:r>
    </w:p>
    <w:p w14:paraId="49733683" w14:textId="2B7217A6" w:rsidR="007F020F" w:rsidRDefault="007F020F" w:rsidP="007F7B4E">
      <w:pPr>
        <w:rPr>
          <w:rFonts w:ascii="微软雅黑" w:eastAsia="微软雅黑" w:hAnsi="微软雅黑"/>
        </w:rPr>
      </w:pPr>
    </w:p>
    <w:p w14:paraId="5301FE71" w14:textId="77777777" w:rsidR="00C86165" w:rsidRDefault="00C86165" w:rsidP="007F7B4E">
      <w:pPr>
        <w:rPr>
          <w:rFonts w:ascii="微软雅黑" w:eastAsia="微软雅黑" w:hAnsi="微软雅黑"/>
        </w:rPr>
      </w:pPr>
    </w:p>
    <w:p w14:paraId="37D4CA78" w14:textId="43D192BF" w:rsidR="007F020F" w:rsidRDefault="006D3125" w:rsidP="007F020F">
      <w:pPr>
        <w:pStyle w:val="Heading1"/>
      </w:pPr>
      <w:r>
        <w:rPr>
          <w:rFonts w:hint="eastAsia"/>
        </w:rPr>
        <w:t>参数说明</w:t>
      </w:r>
    </w:p>
    <w:p w14:paraId="65BF46D8" w14:textId="77777777" w:rsidR="001968F0" w:rsidRDefault="00EC42DE" w:rsidP="00C86165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nfig</w:t>
      </w:r>
      <w:r>
        <w:rPr>
          <w:rFonts w:ascii="微软雅黑" w:eastAsia="微软雅黑" w:hAnsi="微软雅黑" w:hint="eastAsia"/>
        </w:rPr>
        <w:t>文件</w:t>
      </w:r>
      <w:r w:rsidR="00C86165" w:rsidRPr="00A95384">
        <w:rPr>
          <w:rFonts w:ascii="微软雅黑" w:eastAsia="微软雅黑" w:hAnsi="微软雅黑" w:hint="eastAsia"/>
        </w:rPr>
        <w:t>路径：</w:t>
      </w:r>
    </w:p>
    <w:p w14:paraId="4D5A0F83" w14:textId="63A90204" w:rsidR="00572ADD" w:rsidRDefault="00C86165" w:rsidP="00C86165">
      <w:pPr>
        <w:rPr>
          <w:rFonts w:ascii="微软雅黑" w:eastAsia="微软雅黑" w:hAnsi="微软雅黑"/>
        </w:rPr>
      </w:pPr>
      <w:r w:rsidRPr="00A95384">
        <w:rPr>
          <w:rFonts w:ascii="微软雅黑" w:eastAsia="微软雅黑" w:hAnsi="微软雅黑"/>
        </w:rPr>
        <w:t>“./models-release-1.5/PaddleNLP/dialogue_model_toolkit/deep_attention_matching</w:t>
      </w:r>
      <w:r w:rsidR="000E237F">
        <w:rPr>
          <w:rFonts w:ascii="微软雅黑" w:eastAsia="微软雅黑" w:hAnsi="微软雅黑"/>
        </w:rPr>
        <w:t>/config.py</w:t>
      </w:r>
      <w:r w:rsidRPr="00A95384">
        <w:rPr>
          <w:rFonts w:ascii="微软雅黑" w:eastAsia="微软雅黑" w:hAnsi="微软雅黑"/>
        </w:rPr>
        <w:t>”</w:t>
      </w:r>
    </w:p>
    <w:p w14:paraId="4DCD4F6F" w14:textId="586D389A" w:rsidR="00D12147" w:rsidRDefault="00D12147" w:rsidP="00C86165">
      <w:pPr>
        <w:rPr>
          <w:rFonts w:ascii="微软雅黑" w:eastAsia="微软雅黑" w:hAnsi="微软雅黑"/>
        </w:rPr>
      </w:pPr>
    </w:p>
    <w:p w14:paraId="71215FA2" w14:textId="77B807A9" w:rsidR="00D12147" w:rsidRDefault="002571E1" w:rsidP="00D12147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d</w:t>
      </w:r>
      <w:r>
        <w:rPr>
          <w:rFonts w:ascii="微软雅黑" w:eastAsia="微软雅黑" w:hAnsi="微软雅黑"/>
        </w:rPr>
        <w:t>o_train</w:t>
      </w:r>
    </w:p>
    <w:p w14:paraId="6A0AD634" w14:textId="418E914C" w:rsidR="00C26FF8" w:rsidRDefault="00C26FF8" w:rsidP="00C26FF8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是否进行训练</w:t>
      </w:r>
    </w:p>
    <w:p w14:paraId="1568D76B" w14:textId="40FB1F99" w:rsidR="00C26FF8" w:rsidRDefault="00C26FF8" w:rsidP="00C26FF8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do_test</w:t>
      </w:r>
    </w:p>
    <w:p w14:paraId="7CF81043" w14:textId="076D9CFE" w:rsidR="00C26FF8" w:rsidRDefault="00C26FF8" w:rsidP="00C26FF8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是否进行测试</w:t>
      </w:r>
    </w:p>
    <w:p w14:paraId="132C784B" w14:textId="08CBCB78" w:rsidR="00C03900" w:rsidRDefault="002F3337" w:rsidP="00C03900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nu</w:t>
      </w:r>
      <w:r>
        <w:rPr>
          <w:rFonts w:ascii="微软雅黑" w:eastAsia="微软雅黑" w:hAnsi="微软雅黑"/>
        </w:rPr>
        <w:t>m_scan_data</w:t>
      </w:r>
    </w:p>
    <w:p w14:paraId="0D497FE8" w14:textId="392260CB" w:rsidR="002F3337" w:rsidRDefault="002F3337" w:rsidP="002F3337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训练epo</w:t>
      </w:r>
      <w:r>
        <w:rPr>
          <w:rFonts w:ascii="微软雅黑" w:eastAsia="微软雅黑" w:hAnsi="微软雅黑"/>
        </w:rPr>
        <w:t>ch</w:t>
      </w:r>
      <w:r>
        <w:rPr>
          <w:rFonts w:ascii="微软雅黑" w:eastAsia="微软雅黑" w:hAnsi="微软雅黑" w:hint="eastAsia"/>
        </w:rPr>
        <w:t>数量，论文中默认为2</w:t>
      </w:r>
    </w:p>
    <w:p w14:paraId="76E8238F" w14:textId="245AFDCB" w:rsidR="002F3337" w:rsidRDefault="002F3337" w:rsidP="002F3337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lastRenderedPageBreak/>
        <w:t>data_path</w:t>
      </w:r>
    </w:p>
    <w:p w14:paraId="51C7121D" w14:textId="254AD8C2" w:rsidR="002F3337" w:rsidRDefault="002F3337" w:rsidP="002F3337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data</w:t>
      </w:r>
      <w:r>
        <w:rPr>
          <w:rFonts w:ascii="微软雅黑" w:eastAsia="微软雅黑" w:hAnsi="微软雅黑"/>
        </w:rPr>
        <w:t>.pkl</w:t>
      </w:r>
      <w:r>
        <w:rPr>
          <w:rFonts w:ascii="微软雅黑" w:eastAsia="微软雅黑" w:hAnsi="微软雅黑" w:hint="eastAsia"/>
        </w:rPr>
        <w:t>所在路径</w:t>
      </w:r>
    </w:p>
    <w:p w14:paraId="436A42BF" w14:textId="32B0B683" w:rsidR="002F3337" w:rsidRDefault="007F6AF6" w:rsidP="002F3337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save_path</w:t>
      </w:r>
    </w:p>
    <w:p w14:paraId="40567DC8" w14:textId="4E341282" w:rsidR="007F6AF6" w:rsidRDefault="007F6AF6" w:rsidP="007F6AF6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Train时生成的模型文件保存路径</w:t>
      </w:r>
    </w:p>
    <w:p w14:paraId="3EB6EC8E" w14:textId="2AB97D2C" w:rsidR="007F6AF6" w:rsidRDefault="007F6AF6" w:rsidP="007F6AF6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model_path</w:t>
      </w:r>
    </w:p>
    <w:p w14:paraId="2903BDE7" w14:textId="0E5E65CC" w:rsidR="007F6AF6" w:rsidRDefault="007F6AF6" w:rsidP="007F6AF6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预训练的模型保存位置</w:t>
      </w:r>
    </w:p>
    <w:p w14:paraId="5673EB1F" w14:textId="66AC66F6" w:rsidR="007F6AF6" w:rsidRDefault="000C0BBA" w:rsidP="007F6AF6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use_cuda</w:t>
      </w:r>
    </w:p>
    <w:p w14:paraId="7EF6CDAB" w14:textId="7F346AD7" w:rsidR="000C0BBA" w:rsidRDefault="000C0BBA" w:rsidP="000C0BBA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是否使用G</w:t>
      </w:r>
      <w:r>
        <w:rPr>
          <w:rFonts w:ascii="微软雅黑" w:eastAsia="微软雅黑" w:hAnsi="微软雅黑"/>
        </w:rPr>
        <w:t>PU</w:t>
      </w:r>
      <w:r>
        <w:rPr>
          <w:rFonts w:ascii="微软雅黑" w:eastAsia="微软雅黑" w:hAnsi="微软雅黑" w:hint="eastAsia"/>
        </w:rPr>
        <w:t>加速（如果使用G</w:t>
      </w:r>
      <w:r>
        <w:rPr>
          <w:rFonts w:ascii="微软雅黑" w:eastAsia="微软雅黑" w:hAnsi="微软雅黑"/>
        </w:rPr>
        <w:t>PU</w:t>
      </w:r>
      <w:r>
        <w:rPr>
          <w:rFonts w:ascii="微软雅黑" w:eastAsia="微软雅黑" w:hAnsi="微软雅黑" w:hint="eastAsia"/>
        </w:rPr>
        <w:t>需要安装</w:t>
      </w:r>
      <w:r>
        <w:rPr>
          <w:rFonts w:ascii="微软雅黑" w:eastAsia="微软雅黑" w:hAnsi="微软雅黑"/>
        </w:rPr>
        <w:t>gpu</w:t>
      </w:r>
      <w:r>
        <w:rPr>
          <w:rFonts w:ascii="微软雅黑" w:eastAsia="微软雅黑" w:hAnsi="微软雅黑" w:hint="eastAsia"/>
        </w:rPr>
        <w:t>版的p</w:t>
      </w:r>
      <w:r>
        <w:rPr>
          <w:rFonts w:ascii="微软雅黑" w:eastAsia="微软雅黑" w:hAnsi="微软雅黑"/>
        </w:rPr>
        <w:t>addle</w:t>
      </w:r>
      <w:r>
        <w:rPr>
          <w:rFonts w:ascii="微软雅黑" w:eastAsia="微软雅黑" w:hAnsi="微软雅黑" w:hint="eastAsia"/>
        </w:rPr>
        <w:t>）</w:t>
      </w:r>
    </w:p>
    <w:p w14:paraId="01CC6BCB" w14:textId="27027FD5" w:rsidR="000C0BBA" w:rsidRDefault="003F7865" w:rsidP="000C0BBA">
      <w:pPr>
        <w:pStyle w:val="ListParagraph"/>
        <w:numPr>
          <w:ilvl w:val="0"/>
          <w:numId w:val="1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ext_eval</w:t>
      </w:r>
    </w:p>
    <w:p w14:paraId="25EEE7D8" w14:textId="1096B3B7" w:rsidR="003F7865" w:rsidRDefault="003F7865" w:rsidP="003F7865">
      <w:pPr>
        <w:pStyle w:val="ListParagraph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数据为中文时设置为</w:t>
      </w:r>
      <w:r w:rsidR="001F241A">
        <w:rPr>
          <w:rFonts w:ascii="微软雅黑" w:eastAsia="微软雅黑" w:hAnsi="微软雅黑"/>
        </w:rPr>
        <w:t>store_false</w:t>
      </w:r>
    </w:p>
    <w:p w14:paraId="00793B57" w14:textId="17FEA901" w:rsidR="001F241A" w:rsidRPr="003F352E" w:rsidRDefault="001F241A" w:rsidP="003F352E">
      <w:pPr>
        <w:rPr>
          <w:rFonts w:ascii="微软雅黑" w:eastAsia="微软雅黑" w:hAnsi="微软雅黑"/>
        </w:rPr>
      </w:pPr>
    </w:p>
    <w:p w14:paraId="5A7B8899" w14:textId="3503EA06" w:rsidR="003F352E" w:rsidRDefault="0098614E" w:rsidP="003F352E">
      <w:pPr>
        <w:pStyle w:val="Heading1"/>
      </w:pPr>
      <w:r>
        <w:rPr>
          <w:rFonts w:hint="eastAsia"/>
        </w:rPr>
        <w:t>Train</w:t>
      </w:r>
    </w:p>
    <w:p w14:paraId="4F5981C9" w14:textId="01920617" w:rsidR="007F020F" w:rsidRDefault="00B85D63" w:rsidP="00B85D63">
      <w:pPr>
        <w:pStyle w:val="ListParagraph"/>
        <w:numPr>
          <w:ilvl w:val="0"/>
          <w:numId w:val="2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设置config中d</w:t>
      </w:r>
      <w:r>
        <w:rPr>
          <w:rFonts w:ascii="微软雅黑" w:eastAsia="微软雅黑" w:hAnsi="微软雅黑"/>
        </w:rPr>
        <w:t>o_train</w:t>
      </w:r>
      <w:r>
        <w:rPr>
          <w:rFonts w:ascii="微软雅黑" w:eastAsia="微软雅黑" w:hAnsi="微软雅黑" w:hint="eastAsia"/>
        </w:rPr>
        <w:t>为True</w:t>
      </w:r>
    </w:p>
    <w:p w14:paraId="5A005AF3" w14:textId="1D2DE617" w:rsidR="00B85D63" w:rsidRDefault="00B85D63" w:rsidP="00B85D63">
      <w:pPr>
        <w:pStyle w:val="ListParagraph"/>
        <w:numPr>
          <w:ilvl w:val="0"/>
          <w:numId w:val="2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运行</w:t>
      </w:r>
      <w:r w:rsidRPr="00B85D63">
        <w:rPr>
          <w:rFonts w:ascii="微软雅黑" w:eastAsia="微软雅黑" w:hAnsi="微软雅黑" w:hint="eastAsia"/>
          <w:highlight w:val="yellow"/>
        </w:rPr>
        <w:t>D</w:t>
      </w:r>
      <w:r w:rsidRPr="00B85D63">
        <w:rPr>
          <w:rFonts w:ascii="微软雅黑" w:eastAsia="微软雅黑" w:hAnsi="微软雅黑"/>
          <w:highlight w:val="yellow"/>
        </w:rPr>
        <w:t>AM</w:t>
      </w:r>
      <w:r w:rsidRPr="00B85D63">
        <w:rPr>
          <w:rFonts w:ascii="微软雅黑" w:eastAsia="微软雅黑" w:hAnsi="微软雅黑" w:hint="eastAsia"/>
          <w:highlight w:val="yellow"/>
        </w:rPr>
        <w:t>模型路径</w:t>
      </w:r>
      <w:r>
        <w:rPr>
          <w:rFonts w:ascii="微软雅黑" w:eastAsia="微软雅黑" w:hAnsi="微软雅黑" w:hint="eastAsia"/>
        </w:rPr>
        <w:t>下的</w:t>
      </w:r>
      <w:r w:rsidR="00A1244F">
        <w:rPr>
          <w:rFonts w:ascii="微软雅黑" w:eastAsia="微软雅黑" w:hAnsi="微软雅黑" w:hint="eastAsia"/>
        </w:rPr>
        <w:t>ma</w:t>
      </w:r>
      <w:r w:rsidR="00A1244F">
        <w:rPr>
          <w:rFonts w:ascii="微软雅黑" w:eastAsia="微软雅黑" w:hAnsi="微软雅黑"/>
        </w:rPr>
        <w:t>in.py</w:t>
      </w:r>
    </w:p>
    <w:p w14:paraId="04E0B93B" w14:textId="5516708D" w:rsidR="00D872EC" w:rsidRDefault="00D872EC" w:rsidP="00D872EC">
      <w:pPr>
        <w:pStyle w:val="ListParagraph"/>
        <w:numPr>
          <w:ilvl w:val="0"/>
          <w:numId w:val="2"/>
        </w:numPr>
        <w:rPr>
          <w:rFonts w:ascii="微软雅黑" w:eastAsia="微软雅黑" w:hAnsi="微软雅黑"/>
        </w:rPr>
      </w:pPr>
      <w:r w:rsidRPr="00D872EC">
        <w:rPr>
          <w:rFonts w:ascii="微软雅黑" w:eastAsia="微软雅黑" w:hAnsi="微软雅黑" w:hint="eastAsia"/>
        </w:rPr>
        <w:t>训练好的模型文件以及结果保存</w:t>
      </w:r>
      <w:r>
        <w:rPr>
          <w:rFonts w:ascii="微软雅黑" w:eastAsia="微软雅黑" w:hAnsi="微软雅黑" w:hint="eastAsia"/>
        </w:rPr>
        <w:t>在</w:t>
      </w:r>
      <w:r w:rsidRPr="00D872EC">
        <w:rPr>
          <w:rFonts w:ascii="微软雅黑" w:eastAsia="微软雅黑" w:hAnsi="微软雅黑"/>
        </w:rPr>
        <w:t>save_path</w:t>
      </w:r>
      <w:r>
        <w:rPr>
          <w:rFonts w:ascii="微软雅黑" w:eastAsia="微软雅黑" w:hAnsi="微软雅黑" w:hint="eastAsia"/>
        </w:rPr>
        <w:t>中设置的路径下，包括三个部分：</w:t>
      </w:r>
    </w:p>
    <w:p w14:paraId="58E8A9DD" w14:textId="7DC1D1FF" w:rsidR="00D872EC" w:rsidRDefault="00C15A7B" w:rsidP="00D872EC">
      <w:pPr>
        <w:pStyle w:val="ListParagraph"/>
        <w:numPr>
          <w:ilvl w:val="1"/>
          <w:numId w:val="2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“Step</w:t>
      </w:r>
      <w:r>
        <w:rPr>
          <w:rFonts w:ascii="微软雅黑" w:eastAsia="微软雅黑" w:hAnsi="微软雅黑"/>
        </w:rPr>
        <w:t>_</w:t>
      </w:r>
      <w:r>
        <w:rPr>
          <w:rFonts w:ascii="微软雅黑" w:eastAsia="微软雅黑" w:hAnsi="微软雅黑" w:hint="eastAsia"/>
        </w:rPr>
        <w:t>”+序号的文件夹为模型文件</w:t>
      </w:r>
    </w:p>
    <w:p w14:paraId="0FA216F4" w14:textId="56480C04" w:rsidR="00C15A7B" w:rsidRDefault="00C15A7B" w:rsidP="00D872EC">
      <w:pPr>
        <w:pStyle w:val="ListParagraph"/>
        <w:numPr>
          <w:ilvl w:val="1"/>
          <w:numId w:val="2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“score_”+</w:t>
      </w:r>
      <w:r>
        <w:rPr>
          <w:rFonts w:ascii="微软雅黑" w:eastAsia="微软雅黑" w:hAnsi="微软雅黑" w:hint="eastAsia"/>
        </w:rPr>
        <w:t>序号的txt文件为</w:t>
      </w:r>
      <w:r w:rsidR="00367D9B">
        <w:rPr>
          <w:rFonts w:ascii="微软雅黑" w:eastAsia="微软雅黑" w:hAnsi="微软雅黑" w:hint="eastAsia"/>
        </w:rPr>
        <w:t>使用当前step的模型为t</w:t>
      </w:r>
      <w:r w:rsidR="00367D9B">
        <w:rPr>
          <w:rFonts w:ascii="微软雅黑" w:eastAsia="微软雅黑" w:hAnsi="微软雅黑"/>
        </w:rPr>
        <w:t>rain dataset</w:t>
      </w:r>
      <w:r w:rsidR="00367D9B">
        <w:rPr>
          <w:rFonts w:ascii="微软雅黑" w:eastAsia="微软雅黑" w:hAnsi="微软雅黑" w:hint="eastAsia"/>
        </w:rPr>
        <w:t>中每一行数据标注的label，用于检验模型的t</w:t>
      </w:r>
      <w:r w:rsidR="00367D9B">
        <w:rPr>
          <w:rFonts w:ascii="微软雅黑" w:eastAsia="微软雅黑" w:hAnsi="微软雅黑"/>
        </w:rPr>
        <w:t>rain accuracy</w:t>
      </w:r>
    </w:p>
    <w:p w14:paraId="2501E207" w14:textId="2FF0F322" w:rsidR="00F24A55" w:rsidRDefault="00F24A55" w:rsidP="00D872EC">
      <w:pPr>
        <w:pStyle w:val="ListParagraph"/>
        <w:numPr>
          <w:ilvl w:val="1"/>
          <w:numId w:val="2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“</w:t>
      </w:r>
      <w:r>
        <w:rPr>
          <w:rFonts w:ascii="微软雅黑" w:eastAsia="微软雅黑" w:hAnsi="微软雅黑"/>
        </w:rPr>
        <w:t>result_”+</w:t>
      </w:r>
      <w:r>
        <w:rPr>
          <w:rFonts w:ascii="微软雅黑" w:eastAsia="微软雅黑" w:hAnsi="微软雅黑" w:hint="eastAsia"/>
        </w:rPr>
        <w:t>序号的t</w:t>
      </w:r>
      <w:r>
        <w:rPr>
          <w:rFonts w:ascii="微软雅黑" w:eastAsia="微软雅黑" w:hAnsi="微软雅黑"/>
        </w:rPr>
        <w:t>xt</w:t>
      </w:r>
      <w:r>
        <w:rPr>
          <w:rFonts w:ascii="微软雅黑" w:eastAsia="微软雅黑" w:hAnsi="微软雅黑" w:hint="eastAsia"/>
        </w:rPr>
        <w:t>文件中为当前step模型的各项评估指标数据</w:t>
      </w:r>
    </w:p>
    <w:p w14:paraId="49AC25C9" w14:textId="0F31662D" w:rsidR="0098614E" w:rsidRDefault="0098614E" w:rsidP="0098614E">
      <w:pPr>
        <w:rPr>
          <w:rFonts w:ascii="微软雅黑" w:eastAsia="微软雅黑" w:hAnsi="微软雅黑"/>
        </w:rPr>
      </w:pPr>
    </w:p>
    <w:p w14:paraId="75298D02" w14:textId="77C5F389" w:rsidR="0098614E" w:rsidRDefault="0098614E" w:rsidP="0098614E">
      <w:pPr>
        <w:pStyle w:val="Heading1"/>
      </w:pPr>
      <w:r>
        <w:t>E</w:t>
      </w:r>
      <w:r>
        <w:rPr>
          <w:rFonts w:hint="eastAsia"/>
        </w:rPr>
        <w:t>valuation</w:t>
      </w:r>
    </w:p>
    <w:p w14:paraId="46833058" w14:textId="39B223CC" w:rsidR="00F32224" w:rsidRDefault="00F32224" w:rsidP="005411B6">
      <w:pPr>
        <w:pStyle w:val="ListParagraph"/>
        <w:numPr>
          <w:ilvl w:val="0"/>
          <w:numId w:val="3"/>
        </w:numPr>
        <w:rPr>
          <w:rFonts w:ascii="微软雅黑" w:eastAsia="微软雅黑" w:hAnsi="微软雅黑"/>
        </w:rPr>
      </w:pPr>
      <w:r w:rsidRPr="00D6567E">
        <w:rPr>
          <w:rFonts w:ascii="微软雅黑" w:eastAsia="微软雅黑" w:hAnsi="微软雅黑" w:hint="eastAsia"/>
        </w:rPr>
        <w:t>设置config中do</w:t>
      </w:r>
      <w:r w:rsidRPr="00D6567E">
        <w:rPr>
          <w:rFonts w:ascii="微软雅黑" w:eastAsia="微软雅黑" w:hAnsi="微软雅黑"/>
        </w:rPr>
        <w:t>_test</w:t>
      </w:r>
      <w:r w:rsidRPr="00D6567E">
        <w:rPr>
          <w:rFonts w:ascii="微软雅黑" w:eastAsia="微软雅黑" w:hAnsi="微软雅黑" w:hint="eastAsia"/>
        </w:rPr>
        <w:t>为True</w:t>
      </w:r>
    </w:p>
    <w:p w14:paraId="02141EFB" w14:textId="14DA3929" w:rsidR="005411B6" w:rsidRDefault="005B30DA" w:rsidP="005411B6">
      <w:pPr>
        <w:pStyle w:val="ListParagraph"/>
        <w:numPr>
          <w:ilvl w:val="0"/>
          <w:numId w:val="3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设置c</w:t>
      </w:r>
      <w:r>
        <w:rPr>
          <w:rFonts w:ascii="微软雅黑" w:eastAsia="微软雅黑" w:hAnsi="微软雅黑"/>
        </w:rPr>
        <w:t>onfig</w:t>
      </w:r>
      <w:r>
        <w:rPr>
          <w:rFonts w:ascii="微软雅黑" w:eastAsia="微软雅黑" w:hAnsi="微软雅黑" w:hint="eastAsia"/>
        </w:rPr>
        <w:t>中m</w:t>
      </w:r>
      <w:r>
        <w:rPr>
          <w:rFonts w:ascii="微软雅黑" w:eastAsia="微软雅黑" w:hAnsi="微软雅黑"/>
        </w:rPr>
        <w:t>odel_path</w:t>
      </w:r>
      <w:r>
        <w:rPr>
          <w:rFonts w:ascii="微软雅黑" w:eastAsia="微软雅黑" w:hAnsi="微软雅黑" w:hint="eastAsia"/>
        </w:rPr>
        <w:t>为需要检验的模型文件夹路径（例如“</w:t>
      </w:r>
      <w:r>
        <w:rPr>
          <w:rFonts w:ascii="微软雅黑" w:eastAsia="微软雅黑" w:hAnsi="微软雅黑"/>
        </w:rPr>
        <w:t>.</w:t>
      </w:r>
      <w:r>
        <w:rPr>
          <w:rFonts w:ascii="微软雅黑" w:eastAsia="微软雅黑" w:hAnsi="微软雅黑" w:hint="eastAsia"/>
        </w:rPr>
        <w:t>/</w:t>
      </w:r>
      <w:r>
        <w:rPr>
          <w:rFonts w:ascii="微软雅黑" w:eastAsia="微软雅黑" w:hAnsi="微软雅黑"/>
        </w:rPr>
        <w:t>saved_models/step_400”</w:t>
      </w:r>
      <w:r>
        <w:rPr>
          <w:rFonts w:ascii="微软雅黑" w:eastAsia="微软雅黑" w:hAnsi="微软雅黑" w:hint="eastAsia"/>
        </w:rPr>
        <w:t>）</w:t>
      </w:r>
    </w:p>
    <w:p w14:paraId="42B3C18D" w14:textId="5C0C8E68" w:rsidR="00F62C44" w:rsidRDefault="00F62C44" w:rsidP="00F62C44">
      <w:pPr>
        <w:pStyle w:val="ListParagraph"/>
        <w:numPr>
          <w:ilvl w:val="0"/>
          <w:numId w:val="3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运行</w:t>
      </w:r>
      <w:r w:rsidRPr="00B85D63">
        <w:rPr>
          <w:rFonts w:ascii="微软雅黑" w:eastAsia="微软雅黑" w:hAnsi="微软雅黑" w:hint="eastAsia"/>
          <w:highlight w:val="yellow"/>
        </w:rPr>
        <w:t>D</w:t>
      </w:r>
      <w:r w:rsidRPr="00B85D63">
        <w:rPr>
          <w:rFonts w:ascii="微软雅黑" w:eastAsia="微软雅黑" w:hAnsi="微软雅黑"/>
          <w:highlight w:val="yellow"/>
        </w:rPr>
        <w:t>AM</w:t>
      </w:r>
      <w:r w:rsidRPr="00B85D63">
        <w:rPr>
          <w:rFonts w:ascii="微软雅黑" w:eastAsia="微软雅黑" w:hAnsi="微软雅黑" w:hint="eastAsia"/>
          <w:highlight w:val="yellow"/>
        </w:rPr>
        <w:t>模型路径</w:t>
      </w:r>
      <w:r>
        <w:rPr>
          <w:rFonts w:ascii="微软雅黑" w:eastAsia="微软雅黑" w:hAnsi="微软雅黑" w:hint="eastAsia"/>
        </w:rPr>
        <w:t>下的ma</w:t>
      </w:r>
      <w:r>
        <w:rPr>
          <w:rFonts w:ascii="微软雅黑" w:eastAsia="微软雅黑" w:hAnsi="微软雅黑"/>
        </w:rPr>
        <w:t>in.py</w:t>
      </w:r>
    </w:p>
    <w:p w14:paraId="68C0059E" w14:textId="10AA0032" w:rsidR="00F62C44" w:rsidRDefault="00F62C44" w:rsidP="00F62C44">
      <w:pPr>
        <w:pStyle w:val="ListParagraph"/>
        <w:numPr>
          <w:ilvl w:val="0"/>
          <w:numId w:val="3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evaluation结果保存在</w:t>
      </w:r>
      <w:r w:rsidRPr="00D872EC">
        <w:rPr>
          <w:rFonts w:ascii="微软雅黑" w:eastAsia="微软雅黑" w:hAnsi="微软雅黑"/>
        </w:rPr>
        <w:t>save_path</w:t>
      </w:r>
      <w:r>
        <w:rPr>
          <w:rFonts w:ascii="微软雅黑" w:eastAsia="微软雅黑" w:hAnsi="微软雅黑" w:hint="eastAsia"/>
        </w:rPr>
        <w:t>中设置的路径下，包括两个部分：</w:t>
      </w:r>
    </w:p>
    <w:p w14:paraId="0AEA3358" w14:textId="77777777" w:rsidR="000164DF" w:rsidRDefault="000164DF" w:rsidP="000164DF">
      <w:pPr>
        <w:pStyle w:val="ListParagraph"/>
        <w:numPr>
          <w:ilvl w:val="1"/>
          <w:numId w:val="3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“score_”+</w:t>
      </w:r>
      <w:r>
        <w:rPr>
          <w:rFonts w:ascii="微软雅黑" w:eastAsia="微软雅黑" w:hAnsi="微软雅黑" w:hint="eastAsia"/>
        </w:rPr>
        <w:t>序号的txt文件为使用当前step的模型为t</w:t>
      </w:r>
      <w:r>
        <w:rPr>
          <w:rFonts w:ascii="微软雅黑" w:eastAsia="微软雅黑" w:hAnsi="微软雅黑"/>
        </w:rPr>
        <w:t>rain dataset</w:t>
      </w:r>
      <w:r>
        <w:rPr>
          <w:rFonts w:ascii="微软雅黑" w:eastAsia="微软雅黑" w:hAnsi="微软雅黑" w:hint="eastAsia"/>
        </w:rPr>
        <w:t>中每一行数据标注的label，用于检验模型的t</w:t>
      </w:r>
      <w:r>
        <w:rPr>
          <w:rFonts w:ascii="微软雅黑" w:eastAsia="微软雅黑" w:hAnsi="微软雅黑"/>
        </w:rPr>
        <w:t>rain accuracy</w:t>
      </w:r>
    </w:p>
    <w:p w14:paraId="55C07682" w14:textId="77777777" w:rsidR="000164DF" w:rsidRDefault="000164DF" w:rsidP="000164DF">
      <w:pPr>
        <w:pStyle w:val="ListParagraph"/>
        <w:numPr>
          <w:ilvl w:val="1"/>
          <w:numId w:val="3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“</w:t>
      </w:r>
      <w:r>
        <w:rPr>
          <w:rFonts w:ascii="微软雅黑" w:eastAsia="微软雅黑" w:hAnsi="微软雅黑"/>
        </w:rPr>
        <w:t>result_”+</w:t>
      </w:r>
      <w:r>
        <w:rPr>
          <w:rFonts w:ascii="微软雅黑" w:eastAsia="微软雅黑" w:hAnsi="微软雅黑" w:hint="eastAsia"/>
        </w:rPr>
        <w:t>序号的t</w:t>
      </w:r>
      <w:r>
        <w:rPr>
          <w:rFonts w:ascii="微软雅黑" w:eastAsia="微软雅黑" w:hAnsi="微软雅黑"/>
        </w:rPr>
        <w:t>xt</w:t>
      </w:r>
      <w:r>
        <w:rPr>
          <w:rFonts w:ascii="微软雅黑" w:eastAsia="微软雅黑" w:hAnsi="微软雅黑" w:hint="eastAsia"/>
        </w:rPr>
        <w:t>文件中为当前step模型的各项评估指标数据</w:t>
      </w:r>
    </w:p>
    <w:p w14:paraId="64D6438C" w14:textId="7370B73F" w:rsidR="000164DF" w:rsidRDefault="000164DF" w:rsidP="000164DF">
      <w:pPr>
        <w:rPr>
          <w:rFonts w:ascii="微软雅黑" w:eastAsia="微软雅黑" w:hAnsi="微软雅黑"/>
        </w:rPr>
      </w:pPr>
    </w:p>
    <w:p w14:paraId="5899F42C" w14:textId="23AD9BF1" w:rsidR="001E563D" w:rsidRPr="001E563D" w:rsidRDefault="000164DF" w:rsidP="001E563D">
      <w:pPr>
        <w:pStyle w:val="Heading1"/>
      </w:pPr>
      <w:r>
        <w:t>P</w:t>
      </w:r>
      <w:r>
        <w:rPr>
          <w:rFonts w:hint="eastAsia"/>
        </w:rPr>
        <w:t>redict</w:t>
      </w:r>
    </w:p>
    <w:p w14:paraId="02CD8CC2" w14:textId="1C103797" w:rsidR="001E563D" w:rsidRDefault="00DC2F96" w:rsidP="001E563D">
      <w:pPr>
        <w:pStyle w:val="ListParagraph"/>
        <w:numPr>
          <w:ilvl w:val="0"/>
          <w:numId w:val="7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参考</w:t>
      </w:r>
      <w:r w:rsidR="00EC53B3">
        <w:rPr>
          <w:rFonts w:ascii="微软雅黑" w:eastAsia="微软雅黑" w:hAnsi="微软雅黑" w:hint="eastAsia"/>
        </w:rPr>
        <w:t>主文件夹</w:t>
      </w:r>
      <w:r w:rsidR="00877F4A">
        <w:rPr>
          <w:rFonts w:ascii="微软雅黑" w:eastAsia="微软雅黑" w:hAnsi="微软雅黑" w:hint="eastAsia"/>
        </w:rPr>
        <w:t>中</w:t>
      </w:r>
      <w:r>
        <w:rPr>
          <w:rFonts w:ascii="微软雅黑" w:eastAsia="微软雅黑" w:hAnsi="微软雅黑"/>
        </w:rPr>
        <w:t>Predict_with_DAM.ipynb</w:t>
      </w:r>
      <w:r w:rsidR="001608E7">
        <w:rPr>
          <w:rFonts w:ascii="微软雅黑" w:eastAsia="微软雅黑" w:hAnsi="微软雅黑" w:hint="eastAsia"/>
        </w:rPr>
        <w:t>文件里</w:t>
      </w:r>
      <w:r>
        <w:rPr>
          <w:rFonts w:ascii="微软雅黑" w:eastAsia="微软雅黑" w:hAnsi="微软雅黑" w:hint="eastAsia"/>
        </w:rPr>
        <w:t>E</w:t>
      </w:r>
      <w:r>
        <w:rPr>
          <w:rFonts w:ascii="微软雅黑" w:eastAsia="微软雅黑" w:hAnsi="微软雅黑"/>
        </w:rPr>
        <w:t>mbedding</w:t>
      </w:r>
      <w:r>
        <w:rPr>
          <w:rFonts w:ascii="微软雅黑" w:eastAsia="微软雅黑" w:hAnsi="微软雅黑" w:hint="eastAsia"/>
        </w:rPr>
        <w:t>部分</w:t>
      </w:r>
      <w:r w:rsidR="001608E7">
        <w:rPr>
          <w:rFonts w:ascii="微软雅黑" w:eastAsia="微软雅黑" w:hAnsi="微软雅黑" w:hint="eastAsia"/>
        </w:rPr>
        <w:t>代码，将需要p</w:t>
      </w:r>
      <w:r w:rsidR="001608E7">
        <w:rPr>
          <w:rFonts w:ascii="微软雅黑" w:eastAsia="微软雅黑" w:hAnsi="微软雅黑"/>
        </w:rPr>
        <w:t>redict</w:t>
      </w:r>
      <w:r w:rsidR="001608E7">
        <w:rPr>
          <w:rFonts w:ascii="微软雅黑" w:eastAsia="微软雅黑" w:hAnsi="微软雅黑" w:hint="eastAsia"/>
        </w:rPr>
        <w:t>的</w:t>
      </w:r>
      <w:r w:rsidR="003676D5">
        <w:rPr>
          <w:rFonts w:ascii="微软雅黑" w:eastAsia="微软雅黑" w:hAnsi="微软雅黑" w:hint="eastAsia"/>
        </w:rPr>
        <w:t>数据</w:t>
      </w:r>
      <w:r w:rsidR="001608E7">
        <w:rPr>
          <w:rFonts w:ascii="微软雅黑" w:eastAsia="微软雅黑" w:hAnsi="微软雅黑" w:hint="eastAsia"/>
        </w:rPr>
        <w:t>打包为p</w:t>
      </w:r>
      <w:r w:rsidR="001608E7">
        <w:rPr>
          <w:rFonts w:ascii="微软雅黑" w:eastAsia="微软雅黑" w:hAnsi="微软雅黑"/>
        </w:rPr>
        <w:t>redict.pkl</w:t>
      </w:r>
      <w:r w:rsidR="001608E7">
        <w:rPr>
          <w:rFonts w:ascii="微软雅黑" w:eastAsia="微软雅黑" w:hAnsi="微软雅黑" w:hint="eastAsia"/>
        </w:rPr>
        <w:t>，并</w:t>
      </w:r>
      <w:r w:rsidR="00ED1946">
        <w:rPr>
          <w:rFonts w:ascii="微软雅黑" w:eastAsia="微软雅黑" w:hAnsi="微软雅黑" w:hint="eastAsia"/>
        </w:rPr>
        <w:t>保存在s</w:t>
      </w:r>
      <w:r w:rsidR="00ED1946">
        <w:rPr>
          <w:rFonts w:ascii="微软雅黑" w:eastAsia="微软雅黑" w:hAnsi="微软雅黑"/>
        </w:rPr>
        <w:t>ave_path</w:t>
      </w:r>
      <w:r w:rsidR="00ED1946">
        <w:rPr>
          <w:rFonts w:ascii="微软雅黑" w:eastAsia="微软雅黑" w:hAnsi="微软雅黑" w:hint="eastAsia"/>
        </w:rPr>
        <w:t>中设置的路径下</w:t>
      </w:r>
    </w:p>
    <w:p w14:paraId="7CB55731" w14:textId="2A27CEFC" w:rsidR="00501B41" w:rsidRDefault="00501B41" w:rsidP="001E563D">
      <w:pPr>
        <w:pStyle w:val="ListParagraph"/>
        <w:numPr>
          <w:ilvl w:val="0"/>
          <w:numId w:val="7"/>
        </w:numPr>
        <w:rPr>
          <w:rFonts w:ascii="微软雅黑" w:eastAsia="微软雅黑" w:hAnsi="微软雅黑"/>
        </w:rPr>
      </w:pPr>
      <w:r w:rsidRPr="001E563D">
        <w:rPr>
          <w:rFonts w:ascii="微软雅黑" w:eastAsia="微软雅黑" w:hAnsi="微软雅黑" w:hint="eastAsia"/>
        </w:rPr>
        <w:t>运行</w:t>
      </w:r>
      <w:r w:rsidR="000031AE" w:rsidRPr="001E563D">
        <w:rPr>
          <w:rFonts w:ascii="微软雅黑" w:eastAsia="微软雅黑" w:hAnsi="微软雅黑" w:hint="eastAsia"/>
          <w:highlight w:val="yellow"/>
        </w:rPr>
        <w:t>D</w:t>
      </w:r>
      <w:r w:rsidR="000031AE" w:rsidRPr="001E563D">
        <w:rPr>
          <w:rFonts w:ascii="微软雅黑" w:eastAsia="微软雅黑" w:hAnsi="微软雅黑"/>
          <w:highlight w:val="yellow"/>
        </w:rPr>
        <w:t>AM</w:t>
      </w:r>
      <w:r w:rsidR="000031AE" w:rsidRPr="001E563D">
        <w:rPr>
          <w:rFonts w:ascii="微软雅黑" w:eastAsia="微软雅黑" w:hAnsi="微软雅黑" w:hint="eastAsia"/>
          <w:highlight w:val="yellow"/>
        </w:rPr>
        <w:t>模型路径</w:t>
      </w:r>
      <w:r w:rsidR="000031AE" w:rsidRPr="001E563D">
        <w:rPr>
          <w:rFonts w:ascii="微软雅黑" w:eastAsia="微软雅黑" w:hAnsi="微软雅黑" w:hint="eastAsia"/>
        </w:rPr>
        <w:t>下的</w:t>
      </w:r>
      <w:r w:rsidR="0036779F" w:rsidRPr="001E563D">
        <w:rPr>
          <w:rFonts w:ascii="微软雅黑" w:eastAsia="微软雅黑" w:hAnsi="微软雅黑" w:hint="eastAsia"/>
        </w:rPr>
        <w:t>p</w:t>
      </w:r>
      <w:r w:rsidR="0036779F" w:rsidRPr="001E563D">
        <w:rPr>
          <w:rFonts w:ascii="微软雅黑" w:eastAsia="微软雅黑" w:hAnsi="微软雅黑"/>
        </w:rPr>
        <w:t>redict.py</w:t>
      </w:r>
    </w:p>
    <w:p w14:paraId="543C5437" w14:textId="0672F871" w:rsidR="00A403A6" w:rsidRPr="001E563D" w:rsidRDefault="00A403A6" w:rsidP="001E563D">
      <w:pPr>
        <w:pStyle w:val="ListParagraph"/>
        <w:numPr>
          <w:ilvl w:val="0"/>
          <w:numId w:val="7"/>
        </w:num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运行主文件夹中的</w:t>
      </w:r>
      <w:r>
        <w:rPr>
          <w:rFonts w:ascii="微软雅黑" w:eastAsia="微软雅黑" w:hAnsi="微软雅黑"/>
        </w:rPr>
        <w:t>Predict_with_DAM</w:t>
      </w:r>
      <w:r w:rsidR="00D10AD4">
        <w:rPr>
          <w:rFonts w:ascii="微软雅黑" w:eastAsia="微软雅黑" w:hAnsi="微软雅黑"/>
        </w:rPr>
        <w:t>.ipynb</w:t>
      </w:r>
      <w:r w:rsidR="00EC53B3">
        <w:rPr>
          <w:rFonts w:ascii="微软雅黑" w:eastAsia="微软雅黑" w:hAnsi="微软雅黑" w:hint="eastAsia"/>
        </w:rPr>
        <w:t>的</w:t>
      </w:r>
      <w:r w:rsidR="00EC53B3">
        <w:rPr>
          <w:rFonts w:ascii="微软雅黑" w:eastAsia="微软雅黑" w:hAnsi="微软雅黑"/>
        </w:rPr>
        <w:t>Predict</w:t>
      </w:r>
      <w:r w:rsidR="00EC53B3">
        <w:rPr>
          <w:rFonts w:ascii="微软雅黑" w:eastAsia="微软雅黑" w:hAnsi="微软雅黑" w:hint="eastAsia"/>
        </w:rPr>
        <w:t>部分代码</w:t>
      </w:r>
      <w:r w:rsidR="00D10AD4">
        <w:rPr>
          <w:rFonts w:ascii="微软雅黑" w:eastAsia="微软雅黑" w:hAnsi="微软雅黑" w:hint="eastAsia"/>
        </w:rPr>
        <w:t>，得到模型预测出的正确回答</w:t>
      </w:r>
    </w:p>
    <w:sectPr w:rsidR="00A403A6" w:rsidRPr="001E56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EEC8A" w14:textId="77777777" w:rsidR="00E76754" w:rsidRDefault="00E76754" w:rsidP="00DC2F96">
      <w:pPr>
        <w:spacing w:after="0" w:line="240" w:lineRule="auto"/>
      </w:pPr>
      <w:r>
        <w:separator/>
      </w:r>
    </w:p>
  </w:endnote>
  <w:endnote w:type="continuationSeparator" w:id="0">
    <w:p w14:paraId="72B2ABEF" w14:textId="77777777" w:rsidR="00E76754" w:rsidRDefault="00E76754" w:rsidP="00DC2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F9929" w14:textId="77777777" w:rsidR="00E76754" w:rsidRDefault="00E76754" w:rsidP="00DC2F96">
      <w:pPr>
        <w:spacing w:after="0" w:line="240" w:lineRule="auto"/>
      </w:pPr>
      <w:r>
        <w:separator/>
      </w:r>
    </w:p>
  </w:footnote>
  <w:footnote w:type="continuationSeparator" w:id="0">
    <w:p w14:paraId="252CF30D" w14:textId="77777777" w:rsidR="00E76754" w:rsidRDefault="00E76754" w:rsidP="00DC2F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15C9D"/>
    <w:multiLevelType w:val="hybridMultilevel"/>
    <w:tmpl w:val="DC86B6B2"/>
    <w:lvl w:ilvl="0" w:tplc="9636F8E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221"/>
    <w:multiLevelType w:val="hybridMultilevel"/>
    <w:tmpl w:val="4704CBB8"/>
    <w:lvl w:ilvl="0" w:tplc="E3C0FE02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D5A7F"/>
    <w:multiLevelType w:val="hybridMultilevel"/>
    <w:tmpl w:val="C666CEFE"/>
    <w:lvl w:ilvl="0" w:tplc="57A83CCC">
      <w:numFmt w:val="bullet"/>
      <w:lvlText w:val="-"/>
      <w:lvlJc w:val="left"/>
      <w:pPr>
        <w:ind w:left="720" w:hanging="360"/>
      </w:pPr>
      <w:rPr>
        <w:rFonts w:ascii="微软雅黑" w:eastAsia="微软雅黑" w:hAnsi="微软雅黑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3291D"/>
    <w:multiLevelType w:val="hybridMultilevel"/>
    <w:tmpl w:val="EFF89BC0"/>
    <w:lvl w:ilvl="0" w:tplc="BA806D84">
      <w:start w:val="1"/>
      <w:numFmt w:val="decimal"/>
      <w:lvlText w:val="%1、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151779"/>
    <w:multiLevelType w:val="hybridMultilevel"/>
    <w:tmpl w:val="EAB26352"/>
    <w:lvl w:ilvl="0" w:tplc="7424F816">
      <w:start w:val="1"/>
      <w:numFmt w:val="decimal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9050FCE"/>
    <w:multiLevelType w:val="hybridMultilevel"/>
    <w:tmpl w:val="74F690BC"/>
    <w:lvl w:ilvl="0" w:tplc="6DAE29B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20108D"/>
    <w:multiLevelType w:val="hybridMultilevel"/>
    <w:tmpl w:val="CE66BDD2"/>
    <w:lvl w:ilvl="0" w:tplc="9ECEF4B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TYwNDU0sjA2MjJR0lEKTi0uzszPAykwrAUAXMnP8ywAAAA="/>
  </w:docVars>
  <w:rsids>
    <w:rsidRoot w:val="007B6859"/>
    <w:rsid w:val="000031AE"/>
    <w:rsid w:val="000164DF"/>
    <w:rsid w:val="000353AD"/>
    <w:rsid w:val="000C0BBA"/>
    <w:rsid w:val="000E237F"/>
    <w:rsid w:val="001608E7"/>
    <w:rsid w:val="001968F0"/>
    <w:rsid w:val="001E563D"/>
    <w:rsid w:val="001F241A"/>
    <w:rsid w:val="002571E1"/>
    <w:rsid w:val="002F3337"/>
    <w:rsid w:val="003676D5"/>
    <w:rsid w:val="0036779F"/>
    <w:rsid w:val="00367D9B"/>
    <w:rsid w:val="003F352E"/>
    <w:rsid w:val="003F7865"/>
    <w:rsid w:val="004A0186"/>
    <w:rsid w:val="00501B41"/>
    <w:rsid w:val="005411B6"/>
    <w:rsid w:val="00572ADD"/>
    <w:rsid w:val="005B30DA"/>
    <w:rsid w:val="005B3E2D"/>
    <w:rsid w:val="006C6565"/>
    <w:rsid w:val="006D3125"/>
    <w:rsid w:val="006F0AC8"/>
    <w:rsid w:val="0074361B"/>
    <w:rsid w:val="007B6859"/>
    <w:rsid w:val="007F020F"/>
    <w:rsid w:val="007F6AF6"/>
    <w:rsid w:val="007F7B4E"/>
    <w:rsid w:val="00877F4A"/>
    <w:rsid w:val="00882871"/>
    <w:rsid w:val="0090313E"/>
    <w:rsid w:val="0098614E"/>
    <w:rsid w:val="00A1244F"/>
    <w:rsid w:val="00A403A6"/>
    <w:rsid w:val="00A95384"/>
    <w:rsid w:val="00B85D63"/>
    <w:rsid w:val="00BF03DC"/>
    <w:rsid w:val="00C03900"/>
    <w:rsid w:val="00C15A7B"/>
    <w:rsid w:val="00C26FF8"/>
    <w:rsid w:val="00C86165"/>
    <w:rsid w:val="00D039F7"/>
    <w:rsid w:val="00D10AD4"/>
    <w:rsid w:val="00D12147"/>
    <w:rsid w:val="00D14EE1"/>
    <w:rsid w:val="00D36295"/>
    <w:rsid w:val="00D6567E"/>
    <w:rsid w:val="00D872EC"/>
    <w:rsid w:val="00DC2F96"/>
    <w:rsid w:val="00E76754"/>
    <w:rsid w:val="00EC42DE"/>
    <w:rsid w:val="00EC53B3"/>
    <w:rsid w:val="00ED1946"/>
    <w:rsid w:val="00F24A55"/>
    <w:rsid w:val="00F32224"/>
    <w:rsid w:val="00F62C44"/>
    <w:rsid w:val="00FF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71131"/>
  <w15:chartTrackingRefBased/>
  <w15:docId w15:val="{92721ED6-B18C-49F5-BD40-DACB8B638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36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36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121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2F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F96"/>
  </w:style>
  <w:style w:type="paragraph" w:styleId="Footer">
    <w:name w:val="footer"/>
    <w:basedOn w:val="Normal"/>
    <w:link w:val="FooterChar"/>
    <w:uiPriority w:val="99"/>
    <w:unhideWhenUsed/>
    <w:rsid w:val="00DC2F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F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十王AI</dc:creator>
  <cp:keywords/>
  <dc:description/>
  <cp:lastModifiedBy>g2018053132@outlook.com</cp:lastModifiedBy>
  <cp:revision>58</cp:revision>
  <dcterms:created xsi:type="dcterms:W3CDTF">2021-08-17T03:03:00Z</dcterms:created>
  <dcterms:modified xsi:type="dcterms:W3CDTF">2021-08-17T06:12:00Z</dcterms:modified>
</cp:coreProperties>
</file>